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8"/>
        <w:gridCol w:w="6505"/>
      </w:tblGrid>
      <w:tr w:rsidR="00BA44CE" w:rsidRPr="0043602D" w14:paraId="5751EFF4" w14:textId="77777777" w:rsidTr="00F41672">
        <w:tc>
          <w:tcPr>
            <w:tcW w:w="9923" w:type="dxa"/>
            <w:gridSpan w:val="2"/>
            <w:tcBorders>
              <w:bottom w:val="single" w:sz="4" w:space="0" w:color="auto"/>
            </w:tcBorders>
          </w:tcPr>
          <w:p w14:paraId="5F2B31CE" w14:textId="77777777" w:rsidR="00765A91" w:rsidRDefault="00765A91" w:rsidP="00F4167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  <w:t>ZAŁĄCZNIK 1</w:t>
            </w:r>
          </w:p>
          <w:p w14:paraId="0BCAF3E8" w14:textId="5E077548" w:rsidR="00BA44CE" w:rsidRDefault="00BA44CE" w:rsidP="00F4167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</w:pPr>
            <w:r w:rsidRPr="00BB75C1"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  <w:t xml:space="preserve">KWESTIONARIUSZ OSOBY KANDYDUJĄCEJ </w:t>
            </w:r>
          </w:p>
          <w:p w14:paraId="03FBB565" w14:textId="77777777" w:rsidR="00BA44CE" w:rsidRDefault="00BA44CE" w:rsidP="00F4167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  <w:t>(</w:t>
            </w:r>
            <w:r w:rsidRPr="00BB75C1"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  <w:t>NA STANOWISKO NAUCZYCIELA AKADEMICKIEGO</w:t>
            </w:r>
            <w:r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  <w:t xml:space="preserve">) </w:t>
            </w:r>
          </w:p>
          <w:p w14:paraId="6A6A9A50" w14:textId="54F6AB0C" w:rsidR="00BA44CE" w:rsidRPr="00BB75C1" w:rsidRDefault="00BA44CE" w:rsidP="00F4167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</w:pPr>
            <w:r w:rsidRPr="00BB75C1"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  <w:t xml:space="preserve">DO OGŁOSZENIA O NR REFERENCYJNYM </w:t>
            </w:r>
            <w:r w:rsidR="00C531C6" w:rsidRPr="00C531C6"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  <w:t>OBM-NA-4.1/2026</w:t>
            </w:r>
            <w:r w:rsidRPr="00BB75C1"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  <w:t xml:space="preserve"> </w:t>
            </w:r>
          </w:p>
          <w:p w14:paraId="16AED8DD" w14:textId="77777777" w:rsidR="00BA44CE" w:rsidRPr="007D2C44" w:rsidRDefault="00BA44CE" w:rsidP="00F4167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olor w:val="2F5496" w:themeColor="accent1" w:themeShade="BF"/>
                <w:sz w:val="20"/>
                <w:szCs w:val="20"/>
                <w:lang w:eastAsia="pl-PL"/>
              </w:rPr>
            </w:pPr>
          </w:p>
          <w:p w14:paraId="4CC25C0B" w14:textId="77777777" w:rsidR="00BA44CE" w:rsidRPr="0043602D" w:rsidRDefault="00BA44CE" w:rsidP="00F41672">
            <w:pPr>
              <w:spacing w:after="120"/>
              <w:jc w:val="both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t>Osoba kandydująca</w:t>
            </w:r>
            <w:r w:rsidRPr="0043602D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t>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t xml:space="preserve"> </w:t>
            </w:r>
          </w:p>
        </w:tc>
      </w:tr>
      <w:tr w:rsidR="00BA44CE" w:rsidRPr="00852FF5" w14:paraId="29CD41EF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F5B4C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Imię i nazwisko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0E75E3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852FF5" w14:paraId="421438A4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737B4" w14:textId="77777777" w:rsidR="00BA44CE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Data urodzenia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D0D1FB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C20A1C" w14:paraId="52107A51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DB6BC" w14:textId="77777777" w:rsidR="00BA44CE" w:rsidRPr="00B90869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Dane kontaktowe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E804E5" w14:textId="77777777" w:rsidR="00BA44CE" w:rsidRPr="00C20A1C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AA7144" w14:paraId="467BA3BB" w14:textId="77777777" w:rsidTr="00F41672"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3146F2" w14:textId="77777777" w:rsidR="00BA44CE" w:rsidRPr="00AA7144" w:rsidRDefault="00BA44CE" w:rsidP="00F41672">
            <w:pPr>
              <w:spacing w:after="120"/>
              <w:jc w:val="both"/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</w:pPr>
            <w:r w:rsidRPr="00AA7144">
              <w:rPr>
                <w:rFonts w:ascii="Arial" w:hAnsi="Arial" w:cs="Arial"/>
                <w:b/>
                <w:i/>
                <w:sz w:val="20"/>
                <w:szCs w:val="20"/>
              </w:rPr>
              <w:t>Stopnie/tytuły naukowe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>/tytuły zawodowe lub inne równorzędne</w:t>
            </w:r>
          </w:p>
        </w:tc>
      </w:tr>
      <w:tr w:rsidR="00BA44CE" w:rsidRPr="00852FF5" w14:paraId="173CFF42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51367" w14:textId="77777777" w:rsidR="00BA44CE" w:rsidRPr="00944055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06216C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dany </w:t>
            </w: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rzez ……………………………. w dniu (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dd.mm.rrrr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)…………………………. tytuł pracy……………………………</w:t>
            </w:r>
          </w:p>
        </w:tc>
      </w:tr>
      <w:tr w:rsidR="00BA44CE" w:rsidRPr="00852FF5" w14:paraId="30A5AF85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94458" w14:textId="77777777" w:rsidR="00BA44CE" w:rsidRPr="00944055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5FB4BE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dany </w:t>
            </w: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rzez ……………………………. w dniu (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dd.mm.rrrr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)………………………. tytuł pracy ……………………………</w:t>
            </w:r>
          </w:p>
        </w:tc>
      </w:tr>
      <w:tr w:rsidR="00BA44CE" w:rsidRPr="00852FF5" w14:paraId="1136C20C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B5AA1" w14:textId="77777777" w:rsidR="00BA44CE" w:rsidRPr="00944055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E0C01B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dany </w:t>
            </w: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rzez ……………………………. w dniu (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dd.mm.rrrr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)………………………….</w:t>
            </w:r>
          </w:p>
        </w:tc>
      </w:tr>
      <w:tr w:rsidR="00BA44CE" w:rsidRPr="00852FF5" w14:paraId="0F74E4B2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F11F5" w14:textId="77777777" w:rsidR="00BA44CE" w:rsidRPr="00944055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20EEC5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dany </w:t>
            </w: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rzez ……………………………. w dniu (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dd.mm.rrrr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)………………………….</w:t>
            </w:r>
          </w:p>
        </w:tc>
      </w:tr>
      <w:tr w:rsidR="00BA44CE" w14:paraId="4FB68FFF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62E13" w14:textId="77777777" w:rsidR="00BA44CE" w:rsidRPr="00717CEB" w:rsidRDefault="00BA44CE" w:rsidP="00F41672">
            <w:pPr>
              <w:spacing w:after="120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717CEB">
              <w:rPr>
                <w:rFonts w:ascii="Arial" w:hAnsi="Arial" w:cs="Arial"/>
                <w:i/>
                <w:sz w:val="20"/>
                <w:szCs w:val="20"/>
              </w:rPr>
              <w:t>Dodatkowe cer</w:t>
            </w:r>
            <w:r>
              <w:rPr>
                <w:rFonts w:ascii="Arial" w:hAnsi="Arial" w:cs="Arial"/>
                <w:i/>
                <w:sz w:val="20"/>
                <w:szCs w:val="20"/>
              </w:rPr>
              <w:t>t</w:t>
            </w:r>
            <w:r w:rsidRPr="00717CEB">
              <w:rPr>
                <w:rFonts w:ascii="Arial" w:hAnsi="Arial" w:cs="Arial"/>
                <w:i/>
                <w:sz w:val="20"/>
                <w:szCs w:val="20"/>
              </w:rPr>
              <w:t>yfikaty/zaświadczenia/dyplomy</w:t>
            </w:r>
            <w:r>
              <w:rPr>
                <w:rStyle w:val="Odwoanieprzypisudolnego"/>
                <w:rFonts w:ascii="Arial" w:hAnsi="Arial" w:cs="Arial"/>
                <w:i/>
                <w:sz w:val="20"/>
                <w:szCs w:val="20"/>
              </w:rPr>
              <w:footnoteReference w:id="1"/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D24539" w14:textId="77777777" w:rsidR="00BA44CE" w:rsidRDefault="00BA44CE" w:rsidP="00F41672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44CE" w:rsidRPr="00852FF5" w14:paraId="6F317EE9" w14:textId="77777777" w:rsidTr="00F41672">
        <w:tc>
          <w:tcPr>
            <w:tcW w:w="3418" w:type="dxa"/>
            <w:tcBorders>
              <w:bottom w:val="single" w:sz="4" w:space="0" w:color="auto"/>
            </w:tcBorders>
          </w:tcPr>
          <w:p w14:paraId="29BEFFE2" w14:textId="77777777" w:rsidR="00BA44CE" w:rsidRPr="00805CEC" w:rsidRDefault="00BA44CE" w:rsidP="00F41672">
            <w:pPr>
              <w:spacing w:after="120"/>
              <w:jc w:val="both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805CEC">
              <w:rPr>
                <w:rFonts w:ascii="Arial" w:hAnsi="Arial" w:cs="Arial"/>
                <w:b/>
                <w:i/>
                <w:sz w:val="20"/>
                <w:szCs w:val="20"/>
              </w:rPr>
              <w:t>Przebieg zatrudnienia</w:t>
            </w:r>
            <w:r>
              <w:rPr>
                <w:rStyle w:val="Odwoanieprzypisudolnego"/>
                <w:rFonts w:ascii="Arial" w:hAnsi="Arial" w:cs="Arial"/>
                <w:b/>
                <w:i/>
                <w:sz w:val="20"/>
                <w:szCs w:val="20"/>
              </w:rPr>
              <w:footnoteReference w:id="2"/>
            </w:r>
          </w:p>
        </w:tc>
        <w:tc>
          <w:tcPr>
            <w:tcW w:w="6505" w:type="dxa"/>
            <w:tcBorders>
              <w:bottom w:val="single" w:sz="4" w:space="0" w:color="auto"/>
            </w:tcBorders>
          </w:tcPr>
          <w:p w14:paraId="1F6B3734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852FF5" w14:paraId="0D7F3972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E9340" w14:textId="77777777" w:rsidR="00BA44CE" w:rsidRPr="00805CEC" w:rsidRDefault="00BA44CE" w:rsidP="00F41672">
            <w:pPr>
              <w:pStyle w:val="Akapitzlist"/>
              <w:numPr>
                <w:ilvl w:val="0"/>
                <w:numId w:val="3"/>
              </w:numPr>
              <w:spacing w:after="120"/>
              <w:ind w:left="31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05CEC">
              <w:rPr>
                <w:rFonts w:ascii="Arial" w:hAnsi="Arial" w:cs="Arial"/>
                <w:sz w:val="20"/>
                <w:szCs w:val="20"/>
              </w:rPr>
              <w:t xml:space="preserve">Miejsce pracy, stanowisko, czas zatrudnienia 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3D996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852FF5" w14:paraId="20A6A1A3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B77E5" w14:textId="77777777" w:rsidR="00BA44CE" w:rsidRPr="00805CEC" w:rsidRDefault="00BA44CE" w:rsidP="00F41672">
            <w:pPr>
              <w:pStyle w:val="Akapitzlist"/>
              <w:numPr>
                <w:ilvl w:val="0"/>
                <w:numId w:val="3"/>
              </w:numPr>
              <w:spacing w:after="120"/>
              <w:ind w:left="316"/>
              <w:rPr>
                <w:rFonts w:ascii="Arial" w:hAnsi="Arial" w:cs="Arial"/>
                <w:sz w:val="20"/>
                <w:szCs w:val="20"/>
              </w:rPr>
            </w:pPr>
            <w:r w:rsidRPr="00805CEC">
              <w:rPr>
                <w:rFonts w:ascii="Arial" w:hAnsi="Arial" w:cs="Arial"/>
                <w:sz w:val="20"/>
                <w:szCs w:val="20"/>
              </w:rPr>
              <w:t xml:space="preserve">Miejsce pracy, stanowisko, czas zatrudnienia 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C36FD8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852FF5" w14:paraId="617C7275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C0E8" w14:textId="77777777" w:rsidR="00BA44CE" w:rsidRPr="00805CEC" w:rsidRDefault="00BA44CE" w:rsidP="00F41672">
            <w:pPr>
              <w:pStyle w:val="Akapitzlist"/>
              <w:numPr>
                <w:ilvl w:val="0"/>
                <w:numId w:val="3"/>
              </w:numPr>
              <w:spacing w:after="120"/>
              <w:ind w:left="316"/>
              <w:rPr>
                <w:rFonts w:ascii="Arial" w:hAnsi="Arial" w:cs="Arial"/>
                <w:sz w:val="20"/>
                <w:szCs w:val="20"/>
              </w:rPr>
            </w:pPr>
            <w:r w:rsidRPr="00805CEC">
              <w:rPr>
                <w:rFonts w:ascii="Arial" w:hAnsi="Arial" w:cs="Arial"/>
                <w:sz w:val="20"/>
                <w:szCs w:val="20"/>
              </w:rPr>
              <w:t xml:space="preserve">Miejsce pracy, stanowisko, czas zatrudnienia 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5C6430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852FF5" w14:paraId="0FDFC3F9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FD75B" w14:textId="77777777" w:rsidR="00BA44CE" w:rsidRPr="00805CEC" w:rsidRDefault="00BA44CE" w:rsidP="00F41672">
            <w:pPr>
              <w:pStyle w:val="Akapitzlist"/>
              <w:numPr>
                <w:ilvl w:val="0"/>
                <w:numId w:val="3"/>
              </w:numPr>
              <w:spacing w:after="120"/>
              <w:ind w:left="316"/>
              <w:rPr>
                <w:rFonts w:ascii="Arial" w:hAnsi="Arial" w:cs="Arial"/>
                <w:sz w:val="20"/>
                <w:szCs w:val="20"/>
              </w:rPr>
            </w:pPr>
            <w:r w:rsidRPr="00805CEC">
              <w:rPr>
                <w:rFonts w:ascii="Arial" w:hAnsi="Arial" w:cs="Arial"/>
                <w:sz w:val="20"/>
                <w:szCs w:val="20"/>
              </w:rPr>
              <w:t xml:space="preserve">Miejsce pracy, stanowisko, czas zatrudnienia 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35AAA1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852FF5" w14:paraId="5897E7D0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DE713" w14:textId="77777777" w:rsidR="00BA44CE" w:rsidRPr="00805CEC" w:rsidRDefault="00BA44CE" w:rsidP="00F41672">
            <w:pPr>
              <w:pStyle w:val="Akapitzlist"/>
              <w:numPr>
                <w:ilvl w:val="0"/>
                <w:numId w:val="3"/>
              </w:numPr>
              <w:spacing w:after="120"/>
              <w:ind w:left="316"/>
              <w:rPr>
                <w:rFonts w:ascii="Arial" w:hAnsi="Arial" w:cs="Arial"/>
                <w:sz w:val="20"/>
                <w:szCs w:val="20"/>
              </w:rPr>
            </w:pPr>
            <w:r w:rsidRPr="00805CEC">
              <w:rPr>
                <w:rFonts w:ascii="Arial" w:hAnsi="Arial" w:cs="Arial"/>
                <w:sz w:val="20"/>
                <w:szCs w:val="20"/>
              </w:rPr>
              <w:t xml:space="preserve">Miejsce pracy, stanowisko, czas zatrudnienia 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467F8C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805CEC" w14:paraId="1BFF7F1D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4FB1D" w14:textId="77777777" w:rsidR="00BA44CE" w:rsidRPr="00805CEC" w:rsidRDefault="00BA44CE" w:rsidP="00F41672">
            <w:pPr>
              <w:pStyle w:val="Akapitzlist"/>
              <w:numPr>
                <w:ilvl w:val="0"/>
                <w:numId w:val="3"/>
              </w:numPr>
              <w:spacing w:after="120"/>
              <w:ind w:left="316"/>
              <w:rPr>
                <w:rFonts w:ascii="Arial" w:hAnsi="Arial" w:cs="Arial"/>
                <w:sz w:val="20"/>
                <w:szCs w:val="20"/>
              </w:rPr>
            </w:pPr>
            <w:r w:rsidRPr="00805CEC">
              <w:rPr>
                <w:rFonts w:ascii="Arial" w:hAnsi="Arial" w:cs="Arial"/>
                <w:sz w:val="20"/>
                <w:szCs w:val="20"/>
              </w:rPr>
              <w:t xml:space="preserve">Miejsce pracy, stanowisko, czas zatrudnienia 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427E99" w14:textId="77777777" w:rsidR="00BA44CE" w:rsidRPr="00805CEC" w:rsidRDefault="00BA44CE" w:rsidP="00F41672">
            <w:pPr>
              <w:spacing w:after="120"/>
              <w:ind w:left="-46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</w:p>
        </w:tc>
      </w:tr>
      <w:tr w:rsidR="00BA44CE" w:rsidRPr="0071245A" w14:paraId="55EE518E" w14:textId="77777777" w:rsidTr="00F41672"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BC329C" w14:textId="77777777" w:rsidR="00BA44CE" w:rsidRPr="0071245A" w:rsidRDefault="00BA44CE" w:rsidP="00F41672">
            <w:pPr>
              <w:spacing w:after="120"/>
              <w:ind w:left="-46"/>
              <w:rPr>
                <w:rFonts w:ascii="Arial" w:eastAsia="Times New Roman" w:hAnsi="Arial" w:cs="Arial"/>
                <w:b/>
                <w:i/>
                <w:sz w:val="20"/>
                <w:szCs w:val="20"/>
                <w:lang w:eastAsia="pl-PL"/>
              </w:rPr>
            </w:pPr>
            <w:r w:rsidRPr="0071245A">
              <w:rPr>
                <w:rFonts w:ascii="Arial" w:hAnsi="Arial" w:cs="Arial"/>
                <w:b/>
                <w:i/>
                <w:sz w:val="20"/>
                <w:szCs w:val="20"/>
              </w:rPr>
              <w:t>Inne efekty prowadzonej pracy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 xml:space="preserve"> akademickiej i pozaakademickiej istotnej z punktu widzenia stanowiska, którego dotyczy konkurs</w:t>
            </w:r>
          </w:p>
        </w:tc>
      </w:tr>
      <w:tr w:rsidR="00BA44CE" w:rsidRPr="00771E4F" w14:paraId="7BE946DB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B87FB" w14:textId="77777777" w:rsidR="00BA44CE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wadzone zajęcia dydaktyczne</w:t>
            </w:r>
            <w:r>
              <w:rPr>
                <w:rStyle w:val="Odwoanieprzypisudolnego"/>
                <w:rFonts w:ascii="Arial" w:hAnsi="Arial" w:cs="Arial"/>
                <w:sz w:val="20"/>
                <w:szCs w:val="20"/>
              </w:rPr>
              <w:footnoteReference w:id="3"/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5C8864" w14:textId="77777777" w:rsidR="00BA44CE" w:rsidRPr="00771E4F" w:rsidRDefault="00BA44CE" w:rsidP="00F41672">
            <w:pPr>
              <w:pStyle w:val="Akapitzlist"/>
              <w:numPr>
                <w:ilvl w:val="0"/>
                <w:numId w:val="6"/>
              </w:num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P</w:t>
            </w:r>
            <w:r w:rsidRPr="00771E4F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roszę wymienić i zaznaczyć te</w:t>
            </w: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 własnego autorstwa</w:t>
            </w:r>
          </w:p>
        </w:tc>
      </w:tr>
      <w:tr w:rsidR="00BA44CE" w:rsidRPr="00852FF5" w14:paraId="0AA86CD4" w14:textId="77777777" w:rsidTr="00F41672">
        <w:tc>
          <w:tcPr>
            <w:tcW w:w="3418" w:type="dxa"/>
            <w:tcBorders>
              <w:top w:val="single" w:sz="4" w:space="0" w:color="auto"/>
              <w:right w:val="single" w:sz="4" w:space="0" w:color="auto"/>
            </w:tcBorders>
          </w:tcPr>
          <w:p w14:paraId="5F1B085D" w14:textId="644E4231" w:rsidR="00BA44CE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14BDD">
              <w:rPr>
                <w:rFonts w:ascii="Arial" w:hAnsi="Arial" w:cs="Arial"/>
                <w:sz w:val="20"/>
                <w:szCs w:val="20"/>
              </w:rPr>
              <w:t>Dyscyplina</w:t>
            </w:r>
            <w:r>
              <w:rPr>
                <w:rFonts w:ascii="Arial" w:hAnsi="Arial" w:cs="Arial"/>
                <w:sz w:val="20"/>
                <w:szCs w:val="20"/>
              </w:rPr>
              <w:t>/y</w:t>
            </w:r>
            <w:r w:rsidRPr="00914BDD">
              <w:rPr>
                <w:rFonts w:ascii="Arial" w:hAnsi="Arial" w:cs="Arial"/>
                <w:sz w:val="20"/>
                <w:szCs w:val="20"/>
              </w:rPr>
              <w:t xml:space="preserve"> naukowa</w:t>
            </w:r>
            <w:r>
              <w:rPr>
                <w:rFonts w:ascii="Arial" w:hAnsi="Arial" w:cs="Arial"/>
                <w:sz w:val="20"/>
                <w:szCs w:val="20"/>
              </w:rPr>
              <w:t>/e w jakich prowadzone są badania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</w:tcBorders>
          </w:tcPr>
          <w:p w14:paraId="2B1CCB1A" w14:textId="77777777" w:rsidR="00BA44CE" w:rsidRPr="00852FF5" w:rsidRDefault="00BA44CE" w:rsidP="00F41672">
            <w:pPr>
              <w:spacing w:after="120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BA44CE" w:rsidRPr="00771E4F" w14:paraId="2FD6BBC8" w14:textId="77777777" w:rsidTr="00F41672">
        <w:tc>
          <w:tcPr>
            <w:tcW w:w="3418" w:type="dxa"/>
            <w:tcBorders>
              <w:top w:val="single" w:sz="4" w:space="0" w:color="auto"/>
              <w:right w:val="single" w:sz="4" w:space="0" w:color="auto"/>
            </w:tcBorders>
          </w:tcPr>
          <w:p w14:paraId="7A63C652" w14:textId="2767F1E9" w:rsidR="00BA44CE" w:rsidRPr="00914BDD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kty naukowo-badawcze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BC38AA" w14:textId="61CA24AB" w:rsidR="008072D0" w:rsidRPr="009871DB" w:rsidRDefault="00BA44CE" w:rsidP="008072D0">
            <w:pPr>
              <w:pStyle w:val="Akapitzlist"/>
              <w:numPr>
                <w:ilvl w:val="0"/>
                <w:numId w:val="4"/>
              </w:numPr>
              <w:spacing w:after="120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P</w:t>
            </w:r>
            <w:r w:rsidRPr="00771E4F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roszę wymienić</w:t>
            </w: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,</w:t>
            </w:r>
            <w:r w:rsidRPr="00771E4F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 z zaznaczeniem roli pełnionej w</w:t>
            </w: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 </w:t>
            </w:r>
            <w:r w:rsidRPr="00771E4F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projekcie</w:t>
            </w: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. Jeśli projekt realizowany w ramach grantu wskazać instytucję finansującą, jeśli we współpracy międzynarodowej zaznaczyć</w:t>
            </w:r>
          </w:p>
        </w:tc>
      </w:tr>
      <w:tr w:rsidR="00EC6B36" w:rsidRPr="00771E4F" w14:paraId="3283207C" w14:textId="77777777" w:rsidTr="00F41672">
        <w:tc>
          <w:tcPr>
            <w:tcW w:w="3418" w:type="dxa"/>
            <w:tcBorders>
              <w:top w:val="single" w:sz="4" w:space="0" w:color="auto"/>
              <w:right w:val="single" w:sz="4" w:space="0" w:color="auto"/>
            </w:tcBorders>
          </w:tcPr>
          <w:p w14:paraId="3CFDF3A4" w14:textId="6EF652CA" w:rsidR="00EC6B36" w:rsidRDefault="00EC6B36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że i pobyty zagraniczne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</w:tcBorders>
          </w:tcPr>
          <w:p w14:paraId="7578B34A" w14:textId="42227970" w:rsidR="00EC6B36" w:rsidRDefault="00766AB8" w:rsidP="00F41672">
            <w:pPr>
              <w:pStyle w:val="Akapitzlist"/>
              <w:numPr>
                <w:ilvl w:val="0"/>
                <w:numId w:val="4"/>
              </w:numPr>
              <w:spacing w:after="120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Wskazać instytucję goszczącą, charakter pobytu i wykonywane zadania</w:t>
            </w:r>
          </w:p>
        </w:tc>
      </w:tr>
      <w:tr w:rsidR="00BA44CE" w:rsidRPr="00771E4F" w14:paraId="5EECC962" w14:textId="77777777" w:rsidTr="00F41672">
        <w:tc>
          <w:tcPr>
            <w:tcW w:w="3418" w:type="dxa"/>
            <w:tcBorders>
              <w:top w:val="single" w:sz="4" w:space="0" w:color="auto"/>
              <w:right w:val="single" w:sz="4" w:space="0" w:color="auto"/>
            </w:tcBorders>
          </w:tcPr>
          <w:p w14:paraId="5BEEC251" w14:textId="77777777" w:rsidR="00BA44CE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Udział w konferencjach naukowych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</w:tcBorders>
          </w:tcPr>
          <w:p w14:paraId="71A19562" w14:textId="66178072" w:rsidR="00BA44CE" w:rsidRPr="00771E4F" w:rsidRDefault="00E24AAD" w:rsidP="00F41672">
            <w:pPr>
              <w:pStyle w:val="Akapitzlist"/>
              <w:numPr>
                <w:ilvl w:val="0"/>
                <w:numId w:val="4"/>
              </w:numPr>
              <w:spacing w:after="120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Wybrane 5 konferencji</w:t>
            </w:r>
            <w:r w:rsidR="00597C32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 (w ostatnich 3 latach działalności naukowej)</w:t>
            </w:r>
          </w:p>
        </w:tc>
      </w:tr>
      <w:tr w:rsidR="00BA44CE" w:rsidRPr="00F2754A" w14:paraId="2F353B8D" w14:textId="77777777" w:rsidTr="00F41672">
        <w:tc>
          <w:tcPr>
            <w:tcW w:w="3418" w:type="dxa"/>
            <w:tcBorders>
              <w:top w:val="single" w:sz="4" w:space="0" w:color="auto"/>
              <w:right w:val="single" w:sz="4" w:space="0" w:color="auto"/>
            </w:tcBorders>
          </w:tcPr>
          <w:p w14:paraId="3CF6AD50" w14:textId="59B82C51" w:rsidR="00BA44CE" w:rsidRPr="00914BDD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535CA2">
              <w:rPr>
                <w:rFonts w:ascii="Arial" w:hAnsi="Arial" w:cs="Arial"/>
                <w:sz w:val="20"/>
                <w:szCs w:val="20"/>
              </w:rPr>
              <w:t>typendia, wyróżnieni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Pr="00535CA2">
              <w:rPr>
                <w:rFonts w:ascii="Arial" w:hAnsi="Arial" w:cs="Arial"/>
                <w:sz w:val="20"/>
                <w:szCs w:val="20"/>
              </w:rPr>
              <w:t>, nagrody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</w:tcBorders>
          </w:tcPr>
          <w:p w14:paraId="5E63A170" w14:textId="77777777" w:rsidR="00BA44CE" w:rsidRPr="00766AB8" w:rsidRDefault="00BA44CE" w:rsidP="00F41672">
            <w:pPr>
              <w:pStyle w:val="Akapitzlist"/>
              <w:numPr>
                <w:ilvl w:val="0"/>
                <w:numId w:val="4"/>
              </w:numPr>
              <w:spacing w:after="120"/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pl-PL"/>
              </w:rPr>
            </w:pPr>
            <w:r w:rsidRPr="00766AB8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pl-PL"/>
              </w:rPr>
              <w:t>Wskazać jeśli dotyczy</w:t>
            </w:r>
          </w:p>
        </w:tc>
      </w:tr>
      <w:tr w:rsidR="00BA44CE" w:rsidRPr="00397F5E" w14:paraId="649A7D12" w14:textId="77777777" w:rsidTr="00F41672">
        <w:tc>
          <w:tcPr>
            <w:tcW w:w="3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A5F59" w14:textId="77777777" w:rsidR="00BA44CE" w:rsidRPr="0071245A" w:rsidRDefault="00BA44CE" w:rsidP="00F41672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71245A">
              <w:rPr>
                <w:rFonts w:ascii="Arial" w:hAnsi="Arial" w:cs="Arial"/>
                <w:sz w:val="20"/>
                <w:szCs w:val="20"/>
              </w:rPr>
              <w:t>Lista publikacji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68ABFA" w14:textId="77777777" w:rsidR="00BA44CE" w:rsidRPr="00397F5E" w:rsidRDefault="00BA44CE" w:rsidP="00F41672">
            <w:pPr>
              <w:pStyle w:val="Akapitzlist"/>
              <w:numPr>
                <w:ilvl w:val="0"/>
                <w:numId w:val="1"/>
              </w:numPr>
              <w:spacing w:after="120"/>
              <w:ind w:left="355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W</w:t>
            </w:r>
            <w:r w:rsidRPr="00397F5E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ymienić lub załączyć </w:t>
            </w: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plik</w:t>
            </w:r>
          </w:p>
        </w:tc>
      </w:tr>
      <w:tr w:rsidR="00BA44CE" w:rsidRPr="00771E4F" w14:paraId="57B438B7" w14:textId="77777777" w:rsidTr="00F41672">
        <w:tc>
          <w:tcPr>
            <w:tcW w:w="3418" w:type="dxa"/>
            <w:tcBorders>
              <w:top w:val="single" w:sz="4" w:space="0" w:color="auto"/>
              <w:right w:val="single" w:sz="4" w:space="0" w:color="auto"/>
            </w:tcBorders>
          </w:tcPr>
          <w:p w14:paraId="15BD00EC" w14:textId="77777777" w:rsidR="00BA44CE" w:rsidRPr="00914BDD" w:rsidRDefault="00BA44CE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wadzona działalność organizacyjna</w:t>
            </w:r>
            <w:r>
              <w:rPr>
                <w:rStyle w:val="Odwoanieprzypisudolnego"/>
                <w:rFonts w:ascii="Arial" w:hAnsi="Arial" w:cs="Arial"/>
                <w:sz w:val="20"/>
                <w:szCs w:val="20"/>
              </w:rPr>
              <w:footnoteReference w:id="4"/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</w:tcBorders>
          </w:tcPr>
          <w:p w14:paraId="296D0DB9" w14:textId="7C8C9757" w:rsidR="003831B3" w:rsidRPr="009871DB" w:rsidRDefault="00E24AAD" w:rsidP="009871DB">
            <w:pPr>
              <w:pStyle w:val="Akapitzlist"/>
              <w:numPr>
                <w:ilvl w:val="0"/>
                <w:numId w:val="5"/>
              </w:numPr>
              <w:spacing w:after="120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Wybrane</w:t>
            </w:r>
            <w:r w:rsidR="003831B3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 przedsięwzięcia lub pełnione funkcje, np. w polskich lub międzynarodowych towarzystwach naukowych, organizacja wydarzeń</w:t>
            </w:r>
          </w:p>
        </w:tc>
      </w:tr>
      <w:tr w:rsidR="00A83764" w:rsidRPr="00771E4F" w14:paraId="041ED389" w14:textId="77777777" w:rsidTr="00F41672">
        <w:tc>
          <w:tcPr>
            <w:tcW w:w="3418" w:type="dxa"/>
            <w:tcBorders>
              <w:top w:val="single" w:sz="4" w:space="0" w:color="auto"/>
              <w:right w:val="single" w:sz="4" w:space="0" w:color="auto"/>
            </w:tcBorders>
          </w:tcPr>
          <w:p w14:paraId="265C224B" w14:textId="0AD63156" w:rsidR="00A83764" w:rsidRDefault="00A83764" w:rsidP="00F41672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zwiska i adresy email osób, które zgodziły się na kontakt w sprawie referencji dla osoby kandydującej</w:t>
            </w:r>
          </w:p>
        </w:tc>
        <w:tc>
          <w:tcPr>
            <w:tcW w:w="6505" w:type="dxa"/>
            <w:tcBorders>
              <w:top w:val="single" w:sz="4" w:space="0" w:color="auto"/>
              <w:left w:val="single" w:sz="4" w:space="0" w:color="auto"/>
            </w:tcBorders>
          </w:tcPr>
          <w:p w14:paraId="14B2E24E" w14:textId="6983FBB8" w:rsidR="00A83764" w:rsidRDefault="00A83764" w:rsidP="00A83764">
            <w:pPr>
              <w:spacing w:after="120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1.</w:t>
            </w:r>
          </w:p>
          <w:p w14:paraId="0E329CC6" w14:textId="23F42D8B" w:rsidR="00766AB8" w:rsidRDefault="00A83764" w:rsidP="00A83764">
            <w:pPr>
              <w:spacing w:after="120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 w:rsidRPr="00A83764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2.</w:t>
            </w:r>
          </w:p>
          <w:p w14:paraId="379C5969" w14:textId="54503453" w:rsidR="00A83764" w:rsidRPr="00A83764" w:rsidRDefault="00766AB8" w:rsidP="00A83764">
            <w:pPr>
              <w:spacing w:after="120"/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3.</w:t>
            </w:r>
          </w:p>
        </w:tc>
      </w:tr>
      <w:tr w:rsidR="00BA44CE" w:rsidRPr="0076191E" w14:paraId="418A8D91" w14:textId="77777777" w:rsidTr="00F41672"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37BE41" w14:textId="55993C82" w:rsidR="00766AB8" w:rsidRPr="009871DB" w:rsidRDefault="00BA44CE" w:rsidP="00F41672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bookmarkStart w:id="1" w:name="_Hlk189132402"/>
            <w:r>
              <w:rPr>
                <w:rFonts w:ascii="Arial" w:hAnsi="Arial" w:cs="Arial"/>
                <w:sz w:val="20"/>
                <w:szCs w:val="20"/>
              </w:rPr>
              <w:t>Inne ważne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informacje </w:t>
            </w:r>
            <w:r>
              <w:rPr>
                <w:rFonts w:ascii="Arial" w:hAnsi="Arial" w:cs="Arial"/>
                <w:sz w:val="20"/>
                <w:szCs w:val="20"/>
              </w:rPr>
              <w:t>od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osoby kandydującej</w:t>
            </w:r>
            <w:r w:rsidR="00597C32">
              <w:rPr>
                <w:rFonts w:ascii="Arial" w:hAnsi="Arial" w:cs="Arial"/>
                <w:sz w:val="20"/>
                <w:szCs w:val="20"/>
              </w:rPr>
              <w:t xml:space="preserve"> (w tym działalność społeczna oraz popularyzatorska</w:t>
            </w:r>
            <w:r w:rsidR="002F1A80">
              <w:rPr>
                <w:rFonts w:ascii="Arial" w:hAnsi="Arial" w:cs="Arial"/>
                <w:sz w:val="20"/>
                <w:szCs w:val="20"/>
              </w:rPr>
              <w:t>, znajomość języków obcych i narzędzi analitycznych/oprogramowania</w:t>
            </w:r>
            <w:r w:rsidR="00597C32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bookmarkEnd w:id="1"/>
          </w:p>
        </w:tc>
      </w:tr>
    </w:tbl>
    <w:tbl>
      <w:tblPr>
        <w:tblStyle w:val="Tabela-Siatka"/>
        <w:tblpPr w:leftFromText="141" w:rightFromText="141" w:vertAnchor="text" w:horzAnchor="margin" w:tblpXSpec="center" w:tblpY="340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5"/>
        <w:gridCol w:w="5738"/>
      </w:tblGrid>
      <w:tr w:rsidR="009871DB" w:rsidRPr="00944055" w14:paraId="78CB173B" w14:textId="77777777" w:rsidTr="009871DB">
        <w:tc>
          <w:tcPr>
            <w:tcW w:w="9923" w:type="dxa"/>
            <w:gridSpan w:val="2"/>
            <w:tcBorders>
              <w:top w:val="single" w:sz="4" w:space="0" w:color="auto"/>
            </w:tcBorders>
          </w:tcPr>
          <w:p w14:paraId="6BB779DE" w14:textId="77777777" w:rsidR="009871DB" w:rsidRPr="00944055" w:rsidRDefault="009871DB" w:rsidP="009871DB">
            <w:pPr>
              <w:spacing w:after="120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świadczenia osoby kandydującej</w:t>
            </w:r>
          </w:p>
        </w:tc>
      </w:tr>
      <w:tr w:rsidR="009871DB" w:rsidRPr="00744955" w14:paraId="6F2D32E2" w14:textId="77777777" w:rsidTr="009871DB"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2472DB1" w14:textId="7BA83FBF" w:rsidR="009871DB" w:rsidRDefault="009871DB" w:rsidP="009871D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2317">
              <w:rPr>
                <w:rFonts w:ascii="Arial" w:hAnsi="Arial" w:cs="Arial"/>
                <w:sz w:val="20"/>
                <w:szCs w:val="20"/>
                <w:u w:val="single"/>
              </w:rPr>
              <w:t>Oświadczeni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>a</w:t>
            </w:r>
            <w:r w:rsidRPr="007B2317">
              <w:rPr>
                <w:rFonts w:ascii="Arial" w:hAnsi="Arial" w:cs="Arial"/>
                <w:sz w:val="20"/>
                <w:szCs w:val="20"/>
                <w:u w:val="single"/>
              </w:rPr>
              <w:t xml:space="preserve"> wymagane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89638F1" w14:textId="77777777" w:rsidR="009871DB" w:rsidRDefault="009871DB" w:rsidP="009871D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świadczam</w:t>
            </w:r>
            <w:r w:rsidRPr="00210800">
              <w:rPr>
                <w:rFonts w:ascii="Arial" w:hAnsi="Arial" w:cs="Arial"/>
                <w:sz w:val="20"/>
                <w:szCs w:val="20"/>
              </w:rPr>
              <w:t>, że zapoznał</w:t>
            </w:r>
            <w:r>
              <w:rPr>
                <w:rFonts w:ascii="Arial" w:hAnsi="Arial" w:cs="Arial"/>
                <w:sz w:val="20"/>
                <w:szCs w:val="20"/>
              </w:rPr>
              <w:t>em/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m</w:t>
            </w:r>
            <w:proofErr w:type="spellEnd"/>
            <w:r w:rsidRPr="00210800">
              <w:rPr>
                <w:rFonts w:ascii="Arial" w:hAnsi="Arial" w:cs="Arial"/>
                <w:sz w:val="20"/>
                <w:szCs w:val="20"/>
              </w:rPr>
              <w:t xml:space="preserve"> się i akceptuj</w:t>
            </w:r>
            <w:r>
              <w:rPr>
                <w:rFonts w:ascii="Arial" w:hAnsi="Arial" w:cs="Arial"/>
                <w:sz w:val="20"/>
                <w:szCs w:val="20"/>
              </w:rPr>
              <w:t>ę</w:t>
            </w:r>
            <w:r w:rsidRPr="00210800">
              <w:rPr>
                <w:rFonts w:ascii="Arial" w:hAnsi="Arial" w:cs="Arial"/>
                <w:sz w:val="20"/>
                <w:szCs w:val="20"/>
              </w:rPr>
              <w:t xml:space="preserve"> zasady przeprowadzania konkursów na stanowisko nauczyciela, udostępniane na stronie </w:t>
            </w:r>
            <w:hyperlink r:id="rId8" w:history="1">
              <w:r w:rsidRPr="00210800">
                <w:rPr>
                  <w:rStyle w:val="Hipercze"/>
                  <w:rFonts w:ascii="Arial" w:hAnsi="Arial" w:cs="Arial"/>
                  <w:sz w:val="20"/>
                  <w:szCs w:val="20"/>
                </w:rPr>
                <w:t>Monitora UW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D89049E" w14:textId="77777777" w:rsidR="009871DB" w:rsidRPr="007B2193" w:rsidRDefault="009871DB" w:rsidP="009871D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2193">
              <w:rPr>
                <w:rFonts w:ascii="Arial" w:hAnsi="Arial" w:cs="Arial"/>
                <w:sz w:val="20"/>
                <w:szCs w:val="20"/>
              </w:rPr>
              <w:t xml:space="preserve">W związku z  art. 113 </w:t>
            </w:r>
            <w:r>
              <w:rPr>
                <w:rFonts w:ascii="Arial" w:hAnsi="Arial" w:cs="Arial"/>
                <w:sz w:val="20"/>
                <w:szCs w:val="20"/>
              </w:rPr>
              <w:t>U</w:t>
            </w:r>
            <w:r w:rsidRPr="007B2193">
              <w:rPr>
                <w:rFonts w:ascii="Arial" w:hAnsi="Arial" w:cs="Arial"/>
                <w:i/>
                <w:sz w:val="20"/>
                <w:szCs w:val="20"/>
              </w:rPr>
              <w:t>stawy z dnia 20 lipca 2018 r. Prawo o szkolnictwie wyższym i nauce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z </w:t>
            </w:r>
            <w:r w:rsidRPr="00011388">
              <w:rPr>
                <w:rFonts w:ascii="Arial" w:hAnsi="Arial" w:cs="Arial"/>
                <w:i/>
                <w:sz w:val="20"/>
                <w:szCs w:val="20"/>
              </w:rPr>
              <w:t xml:space="preserve">(Dz.U. </w:t>
            </w:r>
            <w:r w:rsidRPr="0001138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2024, poz. 1571 </w:t>
            </w:r>
            <w:proofErr w:type="spellStart"/>
            <w:r w:rsidRPr="0001138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t.j</w:t>
            </w:r>
            <w:proofErr w:type="spellEnd"/>
            <w:r w:rsidRPr="0001138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.) </w:t>
            </w:r>
            <w:r w:rsidRPr="00011388">
              <w:rPr>
                <w:rFonts w:ascii="Arial" w:hAnsi="Arial" w:cs="Arial"/>
                <w:sz w:val="20"/>
                <w:szCs w:val="20"/>
              </w:rPr>
              <w:t>oświadczam, że:</w:t>
            </w:r>
            <w:r w:rsidRPr="007B219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C832174" w14:textId="77777777" w:rsidR="009871DB" w:rsidRPr="007B2193" w:rsidRDefault="009871DB" w:rsidP="009871DB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2193">
              <w:rPr>
                <w:rFonts w:ascii="Arial" w:hAnsi="Arial" w:cs="Arial"/>
                <w:sz w:val="20"/>
                <w:szCs w:val="20"/>
              </w:rPr>
              <w:t>mam pełną zdolność do czynności prawnych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1DA722F4" w14:textId="77777777" w:rsidR="009871DB" w:rsidRPr="007B2193" w:rsidRDefault="009871DB" w:rsidP="009871DB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2193">
              <w:rPr>
                <w:rFonts w:ascii="Arial" w:hAnsi="Arial" w:cs="Arial"/>
                <w:sz w:val="20"/>
                <w:szCs w:val="20"/>
              </w:rPr>
              <w:t>korzystam z pełni praw publicznych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2FF4ACE1" w14:textId="77777777" w:rsidR="009871DB" w:rsidRPr="00067CE2" w:rsidRDefault="009871DB" w:rsidP="009871DB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067CE2">
              <w:rPr>
                <w:rFonts w:ascii="Arial" w:hAnsi="Arial" w:cs="Arial"/>
                <w:sz w:val="20"/>
                <w:szCs w:val="20"/>
              </w:rPr>
              <w:t>nie zostałam/em wydalona/y z pracy w uczelni z zakazem wykonywania pracy w uczelniach na okres od 6 miesięcy do 5 lat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5898FD18" w14:textId="77777777" w:rsidR="009871DB" w:rsidRDefault="009871DB" w:rsidP="009871DB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067CE2">
              <w:rPr>
                <w:rFonts w:ascii="Arial" w:hAnsi="Arial" w:cs="Arial"/>
                <w:sz w:val="20"/>
                <w:szCs w:val="20"/>
              </w:rPr>
              <w:t>nie zostałam/em pozbawiona/y prawa do wykonywania zawodu nauczyciela akademickiego na okres 10 lat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003254E5" w14:textId="6FAC0E11" w:rsidR="009871DB" w:rsidRPr="00323F4A" w:rsidRDefault="009871DB" w:rsidP="00323F4A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3F4A">
              <w:rPr>
                <w:rFonts w:ascii="Arial" w:hAnsi="Arial" w:cs="Arial"/>
                <w:sz w:val="20"/>
                <w:szCs w:val="20"/>
              </w:rPr>
              <w:t>nie byłam/-em skazana/-</w:t>
            </w:r>
            <w:proofErr w:type="spellStart"/>
            <w:r w:rsidRPr="00323F4A">
              <w:rPr>
                <w:rFonts w:ascii="Arial" w:hAnsi="Arial" w:cs="Arial"/>
                <w:sz w:val="20"/>
                <w:szCs w:val="20"/>
              </w:rPr>
              <w:t>ny</w:t>
            </w:r>
            <w:proofErr w:type="spellEnd"/>
            <w:r w:rsidRPr="00323F4A">
              <w:rPr>
                <w:rFonts w:ascii="Arial" w:hAnsi="Arial" w:cs="Arial"/>
                <w:sz w:val="20"/>
                <w:szCs w:val="20"/>
              </w:rPr>
              <w:t xml:space="preserve"> prawomocnym wyrokiem za umyślne przestępstwo lub umyślne przestępstwo skarbowe.</w:t>
            </w:r>
          </w:p>
          <w:p w14:paraId="25EF7A22" w14:textId="43542F4D" w:rsidR="009871DB" w:rsidRPr="00C531C6" w:rsidRDefault="009871DB" w:rsidP="009229B2">
            <w:pPr>
              <w:jc w:val="both"/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</w:pPr>
            <w:r w:rsidRPr="009229B2">
              <w:rPr>
                <w:rFonts w:ascii="Arial" w:hAnsi="Arial" w:cs="Arial"/>
                <w:sz w:val="20"/>
                <w:szCs w:val="20"/>
              </w:rPr>
              <w:t>Oświadczam</w:t>
            </w:r>
            <w:r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  <w:t>,</w:t>
            </w:r>
            <w:r w:rsidRPr="00C531C6"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  <w:t xml:space="preserve"> że zapoznał</w:t>
            </w:r>
            <w:r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  <w:t>em/łam</w:t>
            </w:r>
            <w:r w:rsidRPr="00C531C6"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  <w:t xml:space="preserve"> się i akceptuj</w:t>
            </w:r>
            <w:r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  <w:t>ę</w:t>
            </w:r>
            <w:r w:rsidRPr="00C531C6"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  <w:t xml:space="preserve"> zasady przeprowadzania konkursów na Uniwersytecie Warszawskim (</w:t>
            </w:r>
            <w:hyperlink r:id="rId9" w:history="1">
              <w:r w:rsidRPr="00C531C6">
                <w:rPr>
                  <w:rStyle w:val="Hipercze"/>
                  <w:rFonts w:ascii="Arial" w:eastAsia="Times New Roman" w:hAnsi="Arial" w:cs="Arial"/>
                  <w:iCs/>
                  <w:sz w:val="20"/>
                  <w:szCs w:val="20"/>
                  <w:lang w:eastAsia="pl-PL"/>
                </w:rPr>
                <w:t>Zarządzenie nr 27 Rektora UW z dnia 27 lutego 2025 r.)</w:t>
              </w:r>
            </w:hyperlink>
            <w:r w:rsidRPr="00C531C6"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  <w:t>.</w:t>
            </w:r>
          </w:p>
        </w:tc>
      </w:tr>
      <w:tr w:rsidR="009871DB" w:rsidRPr="00821159" w14:paraId="773DA6C7" w14:textId="77777777" w:rsidTr="009871DB">
        <w:tc>
          <w:tcPr>
            <w:tcW w:w="9923" w:type="dxa"/>
            <w:gridSpan w:val="2"/>
            <w:tcBorders>
              <w:top w:val="single" w:sz="4" w:space="0" w:color="auto"/>
            </w:tcBorders>
          </w:tcPr>
          <w:p w14:paraId="3405E9BC" w14:textId="77777777" w:rsidR="009871DB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D7191">
              <w:rPr>
                <w:rFonts w:ascii="Arial" w:hAnsi="Arial" w:cs="Arial"/>
                <w:sz w:val="20"/>
                <w:szCs w:val="20"/>
              </w:rPr>
              <w:t xml:space="preserve">Przetwarzanie danych osobowych –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>oświadczenia</w:t>
            </w:r>
            <w:r w:rsidRPr="007B2317">
              <w:rPr>
                <w:rFonts w:ascii="Arial" w:hAnsi="Arial" w:cs="Arial"/>
                <w:sz w:val="20"/>
                <w:szCs w:val="20"/>
                <w:u w:val="single"/>
              </w:rPr>
              <w:t xml:space="preserve"> opcjonalne</w:t>
            </w:r>
          </w:p>
          <w:p w14:paraId="61E49ED9" w14:textId="77777777" w:rsidR="009871DB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formujemy, że nie wymagamy zawierania danych osobowych innych niż: </w:t>
            </w:r>
            <w:r w:rsidRPr="00603368">
              <w:rPr>
                <w:rFonts w:ascii="Arial" w:hAnsi="Arial" w:cs="Arial"/>
                <w:sz w:val="20"/>
                <w:szCs w:val="20"/>
              </w:rPr>
              <w:t>imię i nazwisko, data urodzenia, dane kontaktowe, wykształcenie, kwalifikacje zawodowe, przebieg dotychczasowego zatrudnienia</w:t>
            </w:r>
            <w:r>
              <w:rPr>
                <w:rFonts w:ascii="Arial" w:hAnsi="Arial" w:cs="Arial"/>
                <w:sz w:val="20"/>
                <w:szCs w:val="20"/>
              </w:rPr>
              <w:t>, które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będą przetwarzane </w:t>
            </w:r>
            <w:r>
              <w:rPr>
                <w:rFonts w:ascii="Arial" w:hAnsi="Arial" w:cs="Arial"/>
                <w:sz w:val="20"/>
                <w:szCs w:val="20"/>
              </w:rPr>
              <w:t>podczas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rekrutac</w:t>
            </w:r>
            <w:r>
              <w:rPr>
                <w:rFonts w:ascii="Arial" w:hAnsi="Arial" w:cs="Arial"/>
                <w:sz w:val="20"/>
                <w:szCs w:val="20"/>
              </w:rPr>
              <w:t>ji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bez dodatkowej zgody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AAEC499" w14:textId="77777777" w:rsidR="009871DB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 przypadku umieszczenia w aplikacji dodatkowych danych, np.: </w:t>
            </w:r>
            <w:r w:rsidRPr="00B56970">
              <w:rPr>
                <w:rFonts w:ascii="Arial" w:hAnsi="Arial" w:cs="Arial"/>
                <w:sz w:val="20"/>
                <w:szCs w:val="20"/>
              </w:rPr>
              <w:t>zdjęcie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B56970">
              <w:rPr>
                <w:rFonts w:ascii="Arial" w:hAnsi="Arial" w:cs="Arial"/>
                <w:sz w:val="20"/>
                <w:szCs w:val="20"/>
              </w:rPr>
              <w:t xml:space="preserve">sytuacja rodzinna </w:t>
            </w:r>
            <w:r>
              <w:rPr>
                <w:rFonts w:ascii="Arial" w:hAnsi="Arial" w:cs="Arial"/>
                <w:sz w:val="20"/>
                <w:szCs w:val="20"/>
              </w:rPr>
              <w:t xml:space="preserve">lub szczególnej kategorii danych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p</w:t>
            </w:r>
            <w:proofErr w:type="spellEnd"/>
            <w:r w:rsidRPr="00B56970">
              <w:rPr>
                <w:rFonts w:ascii="Arial" w:hAnsi="Arial" w:cs="Arial"/>
                <w:sz w:val="20"/>
                <w:szCs w:val="20"/>
              </w:rPr>
              <w:t>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60419">
              <w:rPr>
                <w:rFonts w:ascii="Arial" w:hAnsi="Arial" w:cs="Arial"/>
                <w:sz w:val="20"/>
                <w:szCs w:val="20"/>
              </w:rPr>
              <w:t xml:space="preserve">danych dotyczących zdrowia </w:t>
            </w:r>
            <w:r w:rsidRPr="00B56970">
              <w:rPr>
                <w:rFonts w:ascii="Arial" w:hAnsi="Arial" w:cs="Arial"/>
                <w:sz w:val="20"/>
                <w:szCs w:val="20"/>
              </w:rPr>
              <w:t>(w tym niepełnosprawności)</w:t>
            </w:r>
            <w:r w:rsidRPr="00D6041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D60419">
              <w:rPr>
                <w:rFonts w:ascii="Arial" w:hAnsi="Arial" w:cs="Arial"/>
                <w:sz w:val="20"/>
                <w:szCs w:val="20"/>
              </w:rPr>
              <w:t xml:space="preserve">rosimy o </w:t>
            </w:r>
            <w:r>
              <w:rPr>
                <w:rFonts w:ascii="Arial" w:hAnsi="Arial" w:cs="Arial"/>
                <w:sz w:val="20"/>
                <w:szCs w:val="20"/>
              </w:rPr>
              <w:t xml:space="preserve">ich </w:t>
            </w:r>
            <w:r w:rsidRPr="00D60419">
              <w:rPr>
                <w:rFonts w:ascii="Arial" w:hAnsi="Arial" w:cs="Arial"/>
                <w:sz w:val="20"/>
                <w:szCs w:val="20"/>
              </w:rPr>
              <w:t xml:space="preserve">zaczernienie </w:t>
            </w:r>
            <w:r>
              <w:rPr>
                <w:rFonts w:ascii="Arial" w:hAnsi="Arial" w:cs="Arial"/>
                <w:sz w:val="20"/>
                <w:szCs w:val="20"/>
              </w:rPr>
              <w:t xml:space="preserve">lub </w:t>
            </w:r>
            <w:r w:rsidRPr="00D60419">
              <w:rPr>
                <w:rFonts w:ascii="Arial" w:hAnsi="Arial" w:cs="Arial"/>
                <w:sz w:val="20"/>
                <w:szCs w:val="20"/>
              </w:rPr>
              <w:t xml:space="preserve">usunięcie </w:t>
            </w:r>
            <w:r>
              <w:rPr>
                <w:rFonts w:ascii="Arial" w:hAnsi="Arial" w:cs="Arial"/>
                <w:sz w:val="20"/>
                <w:szCs w:val="20"/>
              </w:rPr>
              <w:t>z</w:t>
            </w:r>
            <w:r w:rsidRPr="00D60419">
              <w:rPr>
                <w:rFonts w:ascii="Arial" w:hAnsi="Arial" w:cs="Arial"/>
                <w:sz w:val="20"/>
                <w:szCs w:val="20"/>
              </w:rPr>
              <w:t xml:space="preserve"> aplikacji przed jej wysłaniem</w:t>
            </w:r>
            <w:r w:rsidRPr="00B56970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DB8EC49" w14:textId="77777777" w:rsidR="009871DB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śli jednak decyduje się Pan/Pani na umieszczenie którejkolwiek z w/w informacji prosimy o zakreślenie opcji „TAK” w poniższym oświadczeniu:</w:t>
            </w:r>
          </w:p>
          <w:p w14:paraId="7A4D8A07" w14:textId="77777777" w:rsidR="009871DB" w:rsidRDefault="009871DB" w:rsidP="009871DB">
            <w:pPr>
              <w:pStyle w:val="Akapitzlist"/>
              <w:numPr>
                <w:ilvl w:val="0"/>
                <w:numId w:val="7"/>
              </w:numPr>
              <w:spacing w:after="120"/>
              <w:ind w:left="59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67CA5">
              <w:rPr>
                <w:rFonts w:ascii="Arial" w:hAnsi="Arial" w:cs="Arial"/>
                <w:sz w:val="20"/>
                <w:szCs w:val="20"/>
              </w:rPr>
              <w:t xml:space="preserve">Wyrażam zgodę na przetwarzanie moich danych osobowych zawartych w załączonych dokumentach aplikacyjnych przez Uniwersytet Warszawski w celu mojego udziału w procesie rekrutacji, w tym </w:t>
            </w:r>
            <w:r w:rsidRPr="00603368">
              <w:rPr>
                <w:rFonts w:ascii="Arial" w:hAnsi="Arial" w:cs="Arial"/>
                <w:sz w:val="20"/>
                <w:szCs w:val="20"/>
              </w:rPr>
              <w:t>szczególnych kategorii danych, o których mowa w art. 9 ust. 1 RODO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które zostały zawarte w</w:t>
            </w:r>
            <w:r>
              <w:rPr>
                <w:rFonts w:ascii="Arial" w:hAnsi="Arial" w:cs="Arial"/>
                <w:sz w:val="20"/>
                <w:szCs w:val="20"/>
              </w:rPr>
              <w:t> </w:t>
            </w:r>
            <w:r w:rsidRPr="00603368">
              <w:rPr>
                <w:rFonts w:ascii="Arial" w:hAnsi="Arial" w:cs="Arial"/>
                <w:sz w:val="20"/>
                <w:szCs w:val="20"/>
              </w:rPr>
              <w:t>załączonych dokumentach aplikacyjnych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przez Uniwersytet Warszawski w celu mojego udziału w</w:t>
            </w:r>
            <w:r>
              <w:rPr>
                <w:rFonts w:ascii="Arial" w:hAnsi="Arial" w:cs="Arial"/>
                <w:sz w:val="20"/>
                <w:szCs w:val="20"/>
              </w:rPr>
              <w:t> </w:t>
            </w:r>
            <w:r w:rsidRPr="00603368">
              <w:rPr>
                <w:rFonts w:ascii="Arial" w:hAnsi="Arial" w:cs="Arial"/>
                <w:sz w:val="20"/>
                <w:szCs w:val="20"/>
              </w:rPr>
              <w:t>procesie rekrutacji</w:t>
            </w:r>
            <w:r>
              <w:rPr>
                <w:rFonts w:ascii="Arial" w:hAnsi="Arial" w:cs="Arial"/>
                <w:sz w:val="20"/>
                <w:szCs w:val="20"/>
              </w:rPr>
              <w:t xml:space="preserve"> – TAK.</w:t>
            </w:r>
          </w:p>
          <w:p w14:paraId="0BB522C3" w14:textId="77777777" w:rsidR="009871DB" w:rsidRPr="00BD7191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eśli chce Pan/Pani aby Pana/Pani aplikacja została zachowana na potrzeby przyszłych rekrutacji prosimy o określenie opcji „TAK” i podanie czasu przechowywania: </w:t>
            </w:r>
          </w:p>
          <w:p w14:paraId="3F033BD3" w14:textId="02CFECFF" w:rsidR="009871DB" w:rsidRPr="00BD7191" w:rsidRDefault="009871DB" w:rsidP="009871DB">
            <w:pPr>
              <w:pStyle w:val="Akapitzlist"/>
              <w:numPr>
                <w:ilvl w:val="0"/>
                <w:numId w:val="7"/>
              </w:numPr>
              <w:spacing w:after="120"/>
              <w:ind w:left="74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03368">
              <w:rPr>
                <w:rFonts w:ascii="Arial" w:hAnsi="Arial" w:cs="Arial"/>
                <w:sz w:val="20"/>
                <w:szCs w:val="20"/>
              </w:rPr>
              <w:t>Wyrażam zgodę na przetwarzanie danych osobowych w celu wykorzystania ich w kolejnych</w:t>
            </w:r>
            <w:r>
              <w:rPr>
                <w:rFonts w:ascii="Arial" w:hAnsi="Arial" w:cs="Arial"/>
                <w:sz w:val="20"/>
                <w:szCs w:val="20"/>
              </w:rPr>
              <w:t xml:space="preserve"> naborach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 prowadzonych przez Uniwersytet Warszawski </w:t>
            </w:r>
            <w:r>
              <w:rPr>
                <w:rFonts w:ascii="Arial" w:hAnsi="Arial" w:cs="Arial"/>
                <w:sz w:val="20"/>
                <w:szCs w:val="20"/>
              </w:rPr>
              <w:t xml:space="preserve">– TAK, </w:t>
            </w:r>
            <w:r w:rsidRPr="00603368">
              <w:rPr>
                <w:rFonts w:ascii="Arial" w:hAnsi="Arial" w:cs="Arial"/>
                <w:sz w:val="20"/>
                <w:szCs w:val="20"/>
              </w:rPr>
              <w:t xml:space="preserve">przez okres najbliższych </w:t>
            </w:r>
            <w:r w:rsidR="005A501B">
              <w:rPr>
                <w:rFonts w:ascii="Arial" w:hAnsi="Arial" w:cs="Arial"/>
                <w:sz w:val="20"/>
                <w:szCs w:val="20"/>
              </w:rPr>
              <w:t>12</w:t>
            </w:r>
            <w:r w:rsidRPr="00603368">
              <w:rPr>
                <w:rFonts w:ascii="Arial" w:hAnsi="Arial" w:cs="Arial"/>
                <w:sz w:val="20"/>
                <w:szCs w:val="20"/>
              </w:rPr>
              <w:t> miesięcy.</w:t>
            </w:r>
            <w:r w:rsidRPr="00603368">
              <w:rPr>
                <w:vertAlign w:val="superscript"/>
              </w:rPr>
              <w:footnoteReference w:id="5"/>
            </w:r>
          </w:p>
          <w:p w14:paraId="7A1AF533" w14:textId="77777777" w:rsidR="009871DB" w:rsidRPr="004766CC" w:rsidRDefault="009871DB" w:rsidP="009871DB">
            <w:pPr>
              <w:spacing w:after="120"/>
              <w:ind w:left="381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871DB" w:rsidRPr="00944055" w14:paraId="695A0A5C" w14:textId="77777777" w:rsidTr="009871DB">
        <w:tc>
          <w:tcPr>
            <w:tcW w:w="4185" w:type="dxa"/>
          </w:tcPr>
          <w:p w14:paraId="133406DF" w14:textId="77777777" w:rsidR="009871DB" w:rsidRPr="000C25D4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DF8661D" w14:textId="77777777" w:rsidR="009871DB" w:rsidRPr="000C25D4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</w:t>
            </w:r>
          </w:p>
          <w:p w14:paraId="4D723CDA" w14:textId="77777777" w:rsidR="009871DB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………………..</w:t>
            </w:r>
            <w:r w:rsidRPr="007B2193">
              <w:rPr>
                <w:rFonts w:ascii="Arial" w:hAnsi="Arial" w:cs="Arial"/>
                <w:sz w:val="20"/>
                <w:szCs w:val="20"/>
                <w:lang w:val="en-GB"/>
              </w:rPr>
              <w:t>, …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2026 r.</w:t>
            </w:r>
          </w:p>
          <w:p w14:paraId="32955AA0" w14:textId="77777777" w:rsidR="009871DB" w:rsidRDefault="009871DB" w:rsidP="009871DB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ejsce, data</w:t>
            </w:r>
          </w:p>
        </w:tc>
        <w:tc>
          <w:tcPr>
            <w:tcW w:w="5738" w:type="dxa"/>
          </w:tcPr>
          <w:p w14:paraId="26C28764" w14:textId="77777777" w:rsidR="009871DB" w:rsidRDefault="009871DB" w:rsidP="009871DB">
            <w:pPr>
              <w:spacing w:after="12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FD0C3F3" w14:textId="77777777" w:rsidR="009871DB" w:rsidRDefault="009871DB" w:rsidP="009871DB">
            <w:pPr>
              <w:spacing w:after="12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6F9F2BB" w14:textId="77777777" w:rsidR="009871DB" w:rsidRDefault="009871DB" w:rsidP="009871DB">
            <w:pPr>
              <w:spacing w:after="12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B2193">
              <w:rPr>
                <w:rFonts w:ascii="Arial" w:hAnsi="Arial" w:cs="Arial"/>
                <w:sz w:val="20"/>
                <w:szCs w:val="20"/>
                <w:lang w:val="en-GB"/>
              </w:rPr>
              <w:t>………………………………………</w:t>
            </w:r>
          </w:p>
          <w:p w14:paraId="4DE1C547" w14:textId="77777777" w:rsidR="009871DB" w:rsidRPr="00944055" w:rsidRDefault="009871DB" w:rsidP="009871DB">
            <w:pPr>
              <w:spacing w:after="120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7B2193">
              <w:rPr>
                <w:rFonts w:ascii="Arial" w:hAnsi="Arial" w:cs="Arial"/>
                <w:sz w:val="20"/>
                <w:szCs w:val="20"/>
                <w:lang w:val="en-GB"/>
              </w:rPr>
              <w:t>Podpis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osoby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kandydującej</w:t>
            </w:r>
            <w:proofErr w:type="spellEnd"/>
          </w:p>
        </w:tc>
      </w:tr>
      <w:tr w:rsidR="009871DB" w:rsidRPr="001567C5" w14:paraId="1188104E" w14:textId="77777777" w:rsidTr="009871DB">
        <w:tc>
          <w:tcPr>
            <w:tcW w:w="9923" w:type="dxa"/>
            <w:gridSpan w:val="2"/>
          </w:tcPr>
          <w:p w14:paraId="3E4C55E5" w14:textId="77777777" w:rsidR="009871DB" w:rsidRPr="001567C5" w:rsidRDefault="009871DB" w:rsidP="009871DB">
            <w:pPr>
              <w:pStyle w:val="Akapitzlist"/>
              <w:spacing w:after="120"/>
              <w:ind w:left="457"/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</w:tr>
    </w:tbl>
    <w:p w14:paraId="5D6E4316" w14:textId="77777777" w:rsidR="00766AB8" w:rsidRDefault="00766AB8">
      <w:r>
        <w:br w:type="page"/>
      </w:r>
    </w:p>
    <w:p w14:paraId="6F00ACCF" w14:textId="77777777" w:rsidR="002751FE" w:rsidRDefault="002751FE"/>
    <w:sectPr w:rsidR="002751FE" w:rsidSect="00BB350E">
      <w:foot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A8610" w14:textId="77777777" w:rsidR="004A1FD8" w:rsidRDefault="004A1FD8" w:rsidP="00BA44CE">
      <w:pPr>
        <w:spacing w:after="0" w:line="240" w:lineRule="auto"/>
      </w:pPr>
      <w:r>
        <w:separator/>
      </w:r>
    </w:p>
  </w:endnote>
  <w:endnote w:type="continuationSeparator" w:id="0">
    <w:p w14:paraId="719739D1" w14:textId="77777777" w:rsidR="004A1FD8" w:rsidRDefault="004A1FD8" w:rsidP="00BA4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72 Light">
    <w:altName w:val="Calibri"/>
    <w:panose1 w:val="020B0303030000000003"/>
    <w:charset w:val="EE"/>
    <w:family w:val="swiss"/>
    <w:pitch w:val="variable"/>
    <w:sig w:usb0="A00002EF" w:usb1="5000205B" w:usb2="00000008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272835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14:paraId="63DB81D7" w14:textId="77777777" w:rsidR="00E5340C" w:rsidRPr="006A18D0" w:rsidRDefault="004A1FD8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7710FCE1" w14:textId="77777777" w:rsidR="00E5340C" w:rsidRPr="006A18D0" w:rsidRDefault="00720313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  <w:r w:rsidRPr="006A18D0">
          <w:rPr>
            <w:rFonts w:ascii="Arial" w:hAnsi="Arial" w:cs="Arial"/>
            <w:sz w:val="18"/>
            <w:szCs w:val="18"/>
          </w:rPr>
          <w:fldChar w:fldCharType="begin"/>
        </w:r>
        <w:r w:rsidRPr="006A18D0">
          <w:rPr>
            <w:rFonts w:ascii="Arial" w:hAnsi="Arial" w:cs="Arial"/>
            <w:sz w:val="18"/>
            <w:szCs w:val="18"/>
          </w:rPr>
          <w:instrText>PAGE   \* MERGEFORMAT</w:instrText>
        </w:r>
        <w:r w:rsidRPr="006A18D0">
          <w:rPr>
            <w:rFonts w:ascii="Arial" w:hAnsi="Arial" w:cs="Arial"/>
            <w:sz w:val="18"/>
            <w:szCs w:val="18"/>
          </w:rPr>
          <w:fldChar w:fldCharType="separate"/>
        </w:r>
        <w:r w:rsidRPr="006A18D0">
          <w:rPr>
            <w:rFonts w:ascii="Arial" w:hAnsi="Arial" w:cs="Arial"/>
            <w:sz w:val="18"/>
            <w:szCs w:val="18"/>
          </w:rPr>
          <w:t>2</w:t>
        </w:r>
        <w:r w:rsidRPr="006A18D0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61C23388" w14:textId="77777777" w:rsidR="00E5340C" w:rsidRDefault="004A1F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B3180" w14:textId="77777777" w:rsidR="004A1FD8" w:rsidRDefault="004A1FD8" w:rsidP="00BA44CE">
      <w:pPr>
        <w:spacing w:after="0" w:line="240" w:lineRule="auto"/>
      </w:pPr>
      <w:r>
        <w:separator/>
      </w:r>
    </w:p>
  </w:footnote>
  <w:footnote w:type="continuationSeparator" w:id="0">
    <w:p w14:paraId="2B89B8B7" w14:textId="77777777" w:rsidR="004A1FD8" w:rsidRDefault="004A1FD8" w:rsidP="00BA44CE">
      <w:pPr>
        <w:spacing w:after="0" w:line="240" w:lineRule="auto"/>
      </w:pPr>
      <w:r>
        <w:continuationSeparator/>
      </w:r>
    </w:p>
  </w:footnote>
  <w:footnote w:id="1">
    <w:p w14:paraId="7C513F61" w14:textId="77777777" w:rsidR="00BA44CE" w:rsidRPr="004D6792" w:rsidRDefault="00BA44CE" w:rsidP="00BA44CE">
      <w:pPr>
        <w:pStyle w:val="Tekstprzypisudolnego"/>
        <w:rPr>
          <w:rFonts w:ascii="Arial" w:hAnsi="Arial" w:cs="Arial"/>
          <w:sz w:val="16"/>
          <w:szCs w:val="16"/>
        </w:rPr>
      </w:pPr>
      <w:r w:rsidRPr="004D6792">
        <w:rPr>
          <w:rStyle w:val="Odwoanieprzypisudolnego"/>
          <w:rFonts w:ascii="Arial" w:hAnsi="Arial" w:cs="Arial"/>
          <w:sz w:val="16"/>
          <w:szCs w:val="16"/>
        </w:rPr>
        <w:footnoteRef/>
      </w:r>
      <w:r w:rsidRPr="004D6792">
        <w:rPr>
          <w:rFonts w:ascii="Arial" w:hAnsi="Arial" w:cs="Arial"/>
          <w:sz w:val="16"/>
          <w:szCs w:val="16"/>
        </w:rPr>
        <w:t xml:space="preserve"> </w:t>
      </w:r>
      <w:bookmarkStart w:id="0" w:name="_Hlk182407093"/>
      <w:r w:rsidRPr="004D6792">
        <w:rPr>
          <w:rFonts w:ascii="Arial" w:hAnsi="Arial" w:cs="Arial"/>
          <w:sz w:val="16"/>
          <w:szCs w:val="16"/>
        </w:rPr>
        <w:t>Istotne z punktu widzenia stanowiska, którego dotyczy konkurs.</w:t>
      </w:r>
      <w:bookmarkEnd w:id="0"/>
      <w:r w:rsidRPr="004D6792">
        <w:rPr>
          <w:rFonts w:ascii="Arial" w:hAnsi="Arial" w:cs="Arial"/>
          <w:sz w:val="16"/>
          <w:szCs w:val="16"/>
        </w:rPr>
        <w:t xml:space="preserve"> </w:t>
      </w:r>
    </w:p>
  </w:footnote>
  <w:footnote w:id="2">
    <w:p w14:paraId="53F96E8A" w14:textId="77777777" w:rsidR="00BA44CE" w:rsidRPr="004D6792" w:rsidRDefault="00BA44CE" w:rsidP="00BA44CE">
      <w:pPr>
        <w:pStyle w:val="Tekstprzypisudolnego"/>
        <w:rPr>
          <w:rFonts w:ascii="Arial" w:hAnsi="Arial" w:cs="Arial"/>
          <w:sz w:val="16"/>
          <w:szCs w:val="16"/>
        </w:rPr>
      </w:pPr>
      <w:r w:rsidRPr="004D6792">
        <w:rPr>
          <w:rStyle w:val="Odwoanieprzypisudolnego"/>
          <w:rFonts w:ascii="Arial" w:hAnsi="Arial" w:cs="Arial"/>
          <w:sz w:val="16"/>
          <w:szCs w:val="16"/>
        </w:rPr>
        <w:footnoteRef/>
      </w:r>
      <w:r w:rsidRPr="004D6792">
        <w:rPr>
          <w:rFonts w:ascii="Arial" w:hAnsi="Arial" w:cs="Arial"/>
          <w:sz w:val="16"/>
          <w:szCs w:val="16"/>
        </w:rPr>
        <w:t xml:space="preserve"> Daty podać w formacie (</w:t>
      </w:r>
      <w:proofErr w:type="spellStart"/>
      <w:r w:rsidRPr="004D6792">
        <w:rPr>
          <w:rFonts w:ascii="Arial" w:hAnsi="Arial" w:cs="Arial"/>
          <w:sz w:val="16"/>
          <w:szCs w:val="16"/>
        </w:rPr>
        <w:t>dd.mm.rrrr</w:t>
      </w:r>
      <w:proofErr w:type="spellEnd"/>
      <w:r w:rsidRPr="004D6792">
        <w:rPr>
          <w:rFonts w:ascii="Arial" w:hAnsi="Arial" w:cs="Arial"/>
          <w:sz w:val="16"/>
          <w:szCs w:val="16"/>
        </w:rPr>
        <w:t>)</w:t>
      </w:r>
    </w:p>
  </w:footnote>
  <w:footnote w:id="3">
    <w:p w14:paraId="2312792E" w14:textId="77777777" w:rsidR="00BA44CE" w:rsidRDefault="00BA44CE" w:rsidP="00BA44CE">
      <w:pPr>
        <w:pStyle w:val="Tekstprzypisudolnego"/>
      </w:pPr>
      <w:r w:rsidRPr="004D6792">
        <w:rPr>
          <w:rStyle w:val="Odwoanieprzypisudolnego"/>
          <w:rFonts w:ascii="Arial" w:hAnsi="Arial" w:cs="Arial"/>
          <w:sz w:val="16"/>
          <w:szCs w:val="16"/>
        </w:rPr>
        <w:footnoteRef/>
      </w:r>
      <w:r w:rsidRPr="004D6792">
        <w:rPr>
          <w:rFonts w:ascii="Arial" w:hAnsi="Arial" w:cs="Arial"/>
          <w:sz w:val="16"/>
          <w:szCs w:val="16"/>
        </w:rPr>
        <w:t xml:space="preserve"> Uzupełnić wyłącznie w przypadku konkursu na stanowisko w grupie pracowników dydaktycznych lub badawczo-dydaktycznych.</w:t>
      </w:r>
    </w:p>
  </w:footnote>
  <w:footnote w:id="4">
    <w:p w14:paraId="1E867E5F" w14:textId="77777777" w:rsidR="00BA44CE" w:rsidRPr="004D6792" w:rsidRDefault="00BA44CE" w:rsidP="00BA44CE">
      <w:pPr>
        <w:pStyle w:val="Tekstprzypisudolnego"/>
        <w:rPr>
          <w:rFonts w:ascii="Arial" w:hAnsi="Arial" w:cs="Arial"/>
          <w:sz w:val="16"/>
          <w:szCs w:val="16"/>
        </w:rPr>
      </w:pPr>
      <w:r w:rsidRPr="004D6792">
        <w:rPr>
          <w:rStyle w:val="Odwoanieprzypisudolnego"/>
          <w:rFonts w:ascii="Arial" w:hAnsi="Arial" w:cs="Arial"/>
          <w:sz w:val="16"/>
          <w:szCs w:val="16"/>
        </w:rPr>
        <w:footnoteRef/>
      </w:r>
      <w:r w:rsidRPr="004D6792">
        <w:rPr>
          <w:rFonts w:ascii="Arial" w:hAnsi="Arial" w:cs="Arial"/>
          <w:sz w:val="16"/>
          <w:szCs w:val="16"/>
        </w:rPr>
        <w:t xml:space="preserve"> Istotna z punktu widzenia stanowiska, którego dotyczy konkurs.</w:t>
      </w:r>
    </w:p>
  </w:footnote>
  <w:footnote w:id="5">
    <w:p w14:paraId="2BE63935" w14:textId="77777777" w:rsidR="009871DB" w:rsidRPr="004D6792" w:rsidRDefault="009871DB" w:rsidP="009871DB">
      <w:pPr>
        <w:pStyle w:val="Tekstprzypisudolnego"/>
        <w:rPr>
          <w:rFonts w:ascii="Arial" w:hAnsi="Arial" w:cs="Arial"/>
          <w:sz w:val="16"/>
          <w:szCs w:val="16"/>
        </w:rPr>
      </w:pPr>
      <w:r w:rsidRPr="004D6792">
        <w:rPr>
          <w:rStyle w:val="Odwoanieprzypisudolnego"/>
          <w:rFonts w:ascii="Arial" w:hAnsi="Arial" w:cs="Arial"/>
          <w:sz w:val="16"/>
          <w:szCs w:val="16"/>
        </w:rPr>
        <w:footnoteRef/>
      </w:r>
      <w:r w:rsidRPr="004D6792">
        <w:rPr>
          <w:rFonts w:ascii="Arial" w:hAnsi="Arial" w:cs="Arial"/>
          <w:sz w:val="16"/>
          <w:szCs w:val="16"/>
        </w:rPr>
        <w:t xml:space="preserve"> Należy koniecznie podać okr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DE1500"/>
    <w:multiLevelType w:val="multilevel"/>
    <w:tmpl w:val="C9B00032"/>
    <w:lvl w:ilvl="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28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78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4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8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48" w:hanging="360"/>
      </w:pPr>
      <w:rPr>
        <w:rFonts w:hint="default"/>
      </w:rPr>
    </w:lvl>
  </w:abstractNum>
  <w:abstractNum w:abstractNumId="1" w15:restartNumberingAfterBreak="0">
    <w:nsid w:val="4D88184E"/>
    <w:multiLevelType w:val="hybridMultilevel"/>
    <w:tmpl w:val="C68208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B02377"/>
    <w:multiLevelType w:val="hybridMultilevel"/>
    <w:tmpl w:val="7870C39A"/>
    <w:lvl w:ilvl="0" w:tplc="62B0960A">
      <w:start w:val="1"/>
      <w:numFmt w:val="bullet"/>
      <w:lvlText w:val="–"/>
      <w:lvlJc w:val="left"/>
      <w:pPr>
        <w:ind w:left="720" w:hanging="360"/>
      </w:pPr>
      <w:rPr>
        <w:rFonts w:ascii="72 Light" w:hAnsi="72 Light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DD5377"/>
    <w:multiLevelType w:val="hybridMultilevel"/>
    <w:tmpl w:val="EDF2F92E"/>
    <w:lvl w:ilvl="0" w:tplc="62B0960A">
      <w:start w:val="1"/>
      <w:numFmt w:val="bullet"/>
      <w:lvlText w:val="–"/>
      <w:lvlJc w:val="left"/>
      <w:pPr>
        <w:ind w:left="360" w:hanging="360"/>
      </w:pPr>
      <w:rPr>
        <w:rFonts w:ascii="72 Light" w:hAnsi="72 Light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DC63368"/>
    <w:multiLevelType w:val="hybridMultilevel"/>
    <w:tmpl w:val="CEC2A87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51423F"/>
    <w:multiLevelType w:val="hybridMultilevel"/>
    <w:tmpl w:val="34F02604"/>
    <w:lvl w:ilvl="0" w:tplc="62B0960A">
      <w:start w:val="1"/>
      <w:numFmt w:val="bullet"/>
      <w:lvlText w:val="–"/>
      <w:lvlJc w:val="left"/>
      <w:pPr>
        <w:ind w:left="360" w:hanging="360"/>
      </w:pPr>
      <w:rPr>
        <w:rFonts w:ascii="72 Light" w:hAnsi="72 Light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7140EB"/>
    <w:multiLevelType w:val="hybridMultilevel"/>
    <w:tmpl w:val="8C54EAF4"/>
    <w:lvl w:ilvl="0" w:tplc="62B0960A">
      <w:start w:val="1"/>
      <w:numFmt w:val="bullet"/>
      <w:lvlText w:val="–"/>
      <w:lvlJc w:val="left"/>
      <w:pPr>
        <w:ind w:left="1080" w:hanging="360"/>
      </w:pPr>
      <w:rPr>
        <w:rFonts w:ascii="72 Light" w:hAnsi="72 Light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F1D5564"/>
    <w:multiLevelType w:val="hybridMultilevel"/>
    <w:tmpl w:val="56C2C154"/>
    <w:lvl w:ilvl="0" w:tplc="62B0960A">
      <w:start w:val="1"/>
      <w:numFmt w:val="bullet"/>
      <w:lvlText w:val="–"/>
      <w:lvlJc w:val="left"/>
      <w:pPr>
        <w:ind w:left="360" w:hanging="360"/>
      </w:pPr>
      <w:rPr>
        <w:rFonts w:ascii="72 Light" w:hAnsi="72 Light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0MTOwsDQysDQ0NjNV0lEKTi0uzszPAykwrQUAsdc4CiwAAAA="/>
  </w:docVars>
  <w:rsids>
    <w:rsidRoot w:val="00BA44CE"/>
    <w:rsid w:val="0007606D"/>
    <w:rsid w:val="000F6857"/>
    <w:rsid w:val="0014405D"/>
    <w:rsid w:val="0018279C"/>
    <w:rsid w:val="00210800"/>
    <w:rsid w:val="00245661"/>
    <w:rsid w:val="002751FE"/>
    <w:rsid w:val="002F1A80"/>
    <w:rsid w:val="00315586"/>
    <w:rsid w:val="00323F4A"/>
    <w:rsid w:val="0035580E"/>
    <w:rsid w:val="003831B3"/>
    <w:rsid w:val="004A1FD8"/>
    <w:rsid w:val="004B3DAE"/>
    <w:rsid w:val="00597C32"/>
    <w:rsid w:val="005A501B"/>
    <w:rsid w:val="0067774C"/>
    <w:rsid w:val="006A469A"/>
    <w:rsid w:val="00720313"/>
    <w:rsid w:val="00730CD5"/>
    <w:rsid w:val="00765A91"/>
    <w:rsid w:val="00766AB8"/>
    <w:rsid w:val="00790AA0"/>
    <w:rsid w:val="008072D0"/>
    <w:rsid w:val="0085603D"/>
    <w:rsid w:val="008E1D73"/>
    <w:rsid w:val="009229B2"/>
    <w:rsid w:val="009871DB"/>
    <w:rsid w:val="00A210BC"/>
    <w:rsid w:val="00A83764"/>
    <w:rsid w:val="00BA44CE"/>
    <w:rsid w:val="00BB7527"/>
    <w:rsid w:val="00C531C6"/>
    <w:rsid w:val="00C729C1"/>
    <w:rsid w:val="00DA53C3"/>
    <w:rsid w:val="00E24AAD"/>
    <w:rsid w:val="00E25073"/>
    <w:rsid w:val="00E64DFB"/>
    <w:rsid w:val="00EB502A"/>
    <w:rsid w:val="00EC6B36"/>
    <w:rsid w:val="00FC1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190D5"/>
  <w15:chartTrackingRefBased/>
  <w15:docId w15:val="{11AA901B-FA50-4CD0-80B1-44E765924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A44C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qFormat/>
    <w:rsid w:val="00BA44CE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unhideWhenUsed/>
    <w:qFormat/>
    <w:rsid w:val="00BA44C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BA44C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qFormat/>
    <w:rsid w:val="00BA44CE"/>
    <w:rPr>
      <w:vertAlign w:val="superscript"/>
    </w:rPr>
  </w:style>
  <w:style w:type="paragraph" w:styleId="Stopka">
    <w:name w:val="footer"/>
    <w:basedOn w:val="Normalny"/>
    <w:link w:val="StopkaZnak"/>
    <w:uiPriority w:val="99"/>
    <w:unhideWhenUsed/>
    <w:rsid w:val="00BA44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A44CE"/>
  </w:style>
  <w:style w:type="table" w:styleId="Tabela-Siatka">
    <w:name w:val="Table Grid"/>
    <w:basedOn w:val="Standardowy"/>
    <w:uiPriority w:val="39"/>
    <w:rsid w:val="00BA44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1558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1558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1558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1558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15586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21080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1080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531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itor.uw.edu.pl/Lists/Uchway/Attachments/5034/M.2019.282.Zarz.106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monitor.uw.edu.pl/Lists/Uchway/Uchwa%C5%82a.aspx?ID=7256&amp;Source=https%3a//monitor.uw.edu.pl/Lists/Uchway/2025.asp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6F48D2-F4D6-4C04-A11C-5C18B20BC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676</Words>
  <Characters>4206</Characters>
  <Application>Microsoft Office Word</Application>
  <DocSecurity>0</DocSecurity>
  <Lines>123</Lines>
  <Paragraphs>8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Wąsowska</dc:creator>
  <cp:keywords/>
  <dc:description/>
  <cp:lastModifiedBy>Justyna Leszczyńska</cp:lastModifiedBy>
  <cp:revision>6</cp:revision>
  <dcterms:created xsi:type="dcterms:W3CDTF">2026-05-11T09:42:00Z</dcterms:created>
  <dcterms:modified xsi:type="dcterms:W3CDTF">2026-05-11T12:43:00Z</dcterms:modified>
</cp:coreProperties>
</file>